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A07413" w14:textId="77777777" w:rsidR="00FD2E5E" w:rsidRDefault="00FD2E5E" w:rsidP="00FD2E5E">
      <w:pPr>
        <w:spacing w:after="0" w:line="240" w:lineRule="auto"/>
        <w:jc w:val="center"/>
      </w:pPr>
    </w:p>
    <w:p w14:paraId="0791E475" w14:textId="45216905" w:rsidR="00FD2E5E" w:rsidRDefault="006B4674" w:rsidP="00FD2E5E">
      <w:pPr>
        <w:jc w:val="center"/>
        <w:rPr>
          <w:b/>
          <w:sz w:val="30"/>
        </w:rPr>
      </w:pPr>
      <w:r/>
      <w:r>
        <w:rPr>
          <w:b/>
        </w:rPr>
        <w:t>E</w:t>
      </w: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720"/>
        <w:gridCol w:w="2880"/>
        <w:gridCol w:w="2880"/>
        <w:gridCol w:w="720"/>
        <w:gridCol w:w="3600"/>
      </w:tblGrid>
      <w:tr w:rsidR="00FD2E5E" w14:paraId="14D97B96" w14:textId="77777777" w:rsidTr="00FD2E5E">
        <w:tc>
          <w:tcPr>
            <w:tcW w:w="720" w:type="dxa"/>
          </w:tcPr>
          <w:p w14:paraId="5DBA1845" w14:textId="392C5F04" w:rsidR="00FD2E5E" w:rsidRPr="00FD2E5E" w:rsidRDefault="00FD2E5E" w:rsidP="00FD2E5E">
            <w:pPr>
              <w:jc w:val="center"/>
              <w:rPr>
                <w:b/>
                <w:szCs w:val="28"/>
              </w:rPr>
            </w:pPr>
            <w:r>
              <w:rPr>
                <w:b/>
                <w:szCs w:val="28"/>
              </w:rPr>
              <w:t>No.</w:t>
            </w:r>
          </w:p>
        </w:tc>
        <w:tc>
          <w:tcPr>
            <w:tcW w:w="2880" w:type="dxa"/>
          </w:tcPr>
          <w:p w14:paraId="4741F737" w14:textId="6EA2E5B4" w:rsidR="00FD2E5E" w:rsidRPr="001A5F0E" w:rsidRDefault="00FD2E5E" w:rsidP="00FD2E5E">
            <w:pPr>
              <w:jc w:val="center"/>
              <w:rPr>
                <w:b/>
                <w:szCs w:val="28"/>
              </w:rPr>
            </w:pPr>
            <w:r w:rsidRPr="001A5F0E">
              <w:rPr>
                <w:b/>
                <w:szCs w:val="28"/>
              </w:rPr>
              <w:t>Surname</w:t>
            </w:r>
          </w:p>
        </w:tc>
        <w:tc>
          <w:tcPr>
            <w:tcW w:w="2880" w:type="dxa"/>
          </w:tcPr>
          <w:p w14:paraId="48B5E540" w14:textId="74B41CDA" w:rsidR="00FD2E5E" w:rsidRPr="001A5F0E" w:rsidRDefault="00FD2E5E" w:rsidP="00FD2E5E">
            <w:pPr>
              <w:jc w:val="center"/>
              <w:rPr>
                <w:b/>
                <w:szCs w:val="28"/>
              </w:rPr>
            </w:pPr>
            <w:r w:rsidRPr="001A5F0E">
              <w:rPr>
                <w:b/>
                <w:szCs w:val="28"/>
              </w:rPr>
              <w:t>First Name</w:t>
            </w:r>
          </w:p>
        </w:tc>
        <w:tc>
          <w:tcPr>
            <w:tcW w:w="720" w:type="dxa"/>
          </w:tcPr>
          <w:p w14:paraId="0528B427" w14:textId="3FFA5813" w:rsidR="00FD2E5E" w:rsidRPr="001A5F0E" w:rsidRDefault="00FD2E5E" w:rsidP="00FD2E5E">
            <w:pPr>
              <w:jc w:val="center"/>
              <w:rPr>
                <w:b/>
                <w:szCs w:val="28"/>
              </w:rPr>
            </w:pPr>
            <w:r w:rsidRPr="001A5F0E">
              <w:rPr>
                <w:b/>
                <w:szCs w:val="28"/>
              </w:rPr>
              <w:t>MI</w:t>
            </w:r>
          </w:p>
        </w:tc>
        <w:tc>
          <w:tcPr>
            <w:tcW w:w="3600" w:type="dxa"/>
          </w:tcPr>
          <w:p w14:paraId="0593DEDD" w14:textId="72F408B8" w:rsidR="00FD2E5E" w:rsidRPr="001A5F0E" w:rsidRDefault="00A246A6" w:rsidP="00FD2E5E">
            <w:pPr>
              <w:jc w:val="center"/>
              <w:rPr>
                <w:b/>
                <w:szCs w:val="28"/>
              </w:rPr>
            </w:pPr>
            <w:r w:rsidRPr="001A5F0E">
              <w:rPr>
                <w:b/>
                <w:szCs w:val="28"/>
              </w:rPr>
              <w:t>Address</w:t>
            </w:r>
          </w:p>
        </w:tc>
      </w:tr>
      <w:tr>
        <w:tc>
          <w:tcPr>
            <w:tcW w:type="dxa" w:w="720"/>
          </w:tcPr>
          <w:p>
            <w:r>
              <w:t>1</w:t>
            </w:r>
          </w:p>
        </w:tc>
        <w:tc>
          <w:tcPr>
            <w:tcW w:type="dxa" w:w="2880"/>
          </w:tcPr>
          <w:p>
            <w:r>
              <w:t>Maceo</w:t>
            </w:r>
          </w:p>
        </w:tc>
        <w:tc>
          <w:tcPr>
            <w:tcW w:type="dxa" w:w="2880"/>
          </w:tcPr>
          <w:p>
            <w:r>
              <w:t>Lowell Jem</w:t>
            </w:r>
          </w:p>
        </w:tc>
        <w:tc>
          <w:tcPr>
            <w:tcW w:type="dxa" w:w="720"/>
          </w:tcPr>
          <w:p>
            <w:r>
              <w:t>S.</w:t>
            </w:r>
          </w:p>
        </w:tc>
        <w:tc>
          <w:tcPr>
            <w:tcW w:type="dxa" w:w="3600"/>
          </w:tcPr>
          <w:p>
            <w:r>
              <w:t>1 Epic Street St., Caridad, Cavite City</w:t>
            </w:r>
          </w:p>
        </w:tc>
      </w:tr>
      <w:tr>
        <w:tc>
          <w:tcPr>
            <w:tcW w:type="dxa" w:w="720"/>
          </w:tcPr>
          <w:p>
            <w:r>
              <w:t>2</w:t>
            </w:r>
          </w:p>
        </w:tc>
        <w:tc>
          <w:tcPr>
            <w:tcW w:type="dxa" w:w="2880"/>
          </w:tcPr>
          <w:p>
            <w:r>
              <w:t>Very Epic</w:t>
            </w:r>
          </w:p>
        </w:tc>
        <w:tc>
          <w:tcPr>
            <w:tcW w:type="dxa" w:w="2880"/>
          </w:tcPr>
          <w:p>
            <w:r>
              <w:t>Epic Man</w:t>
            </w:r>
          </w:p>
        </w:tc>
        <w:tc>
          <w:tcPr>
            <w:tcW w:type="dxa" w:w="720"/>
          </w:tcPr>
          <w:p>
            <w:r/>
          </w:p>
        </w:tc>
        <w:tc>
          <w:tcPr>
            <w:tcW w:type="dxa" w:w="3600"/>
          </w:tcPr>
          <w:p>
            <w:r>
              <w:t>11 11 St., Caridad, Cavite City</w:t>
            </w:r>
          </w:p>
        </w:tc>
      </w:tr>
    </w:tbl>
    <w:p w14:paraId="66AB7151" w14:textId="77777777" w:rsidR="00FD2E5E" w:rsidRPr="002D4087" w:rsidRDefault="00FD2E5E" w:rsidP="00FD2E5E">
      <w:pPr>
        <w:jc w:val="center"/>
        <w:rPr>
          <w:b/>
          <w:sz w:val="30"/>
        </w:rPr>
      </w:pPr>
    </w:p>
    <w:p w14:paraId="1B37278A" w14:textId="77777777" w:rsidR="00FD2E5E" w:rsidRDefault="00FD2E5E" w:rsidP="00FD2E5E"/>
    <w:tbl>
      <w:tblPr>
        <w:tblStyle w:val="TableGrid"/>
        <w:tblpPr w:leftFromText="180" w:rightFromText="180" w:vertAnchor="text" w:horzAnchor="page" w:tblpX="7081" w:tblpY="-58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FD2E5E" w14:paraId="0D529AD3" w14:textId="77777777" w:rsidTr="00FD2E5E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064A03DB" w14:textId="77777777" w:rsidR="00FD2E5E" w:rsidRPr="003D5907" w:rsidRDefault="00FD2E5E" w:rsidP="00FD2E5E">
            <w:pPr>
              <w:spacing w:after="0"/>
              <w:jc w:val="center"/>
              <w:rPr>
                <w:rFonts w:cstheme="minorHAnsi"/>
                <w:b/>
                <w:szCs w:val="28"/>
                <w:u w:val="single"/>
              </w:rPr>
            </w:pPr>
            <w:r/>
            <w:r>
              <w:rPr>
                <w:rFonts w:ascii="Calibri" w:hAnsi="Calibri"/>
                <w:b/>
                <w:sz w:val="28"/>
                <w:u w:val="single"/>
              </w:rPr>
              <w:t>Antonio C. Diesta, III</w:t>
            </w:r>
          </w:p>
          <w:p w14:paraId="608299C9" w14:textId="77777777" w:rsidR="00FD2E5E" w:rsidRPr="003D5907" w:rsidRDefault="00FD2E5E" w:rsidP="00FD2E5E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17B7B743" w14:textId="77777777" w:rsidR="00EA58AE" w:rsidRPr="00FD2E5E" w:rsidRDefault="00EA58AE" w:rsidP="00FD2E5E"/>
    <w:sectPr w:rsidR="00EA58AE" w:rsidRPr="00FD2E5E" w:rsidSect="003703FD">
      <w:headerReference w:type="default" r:id="rId7"/>
      <w:pgSz w:w="12240" w:h="15840"/>
      <w:pgMar w:top="720" w:right="288" w:bottom="720" w:left="288" w:header="432" w:footer="0" w:gutter="0"/>
      <w:cols w:space="28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BCC64E" w14:textId="77777777" w:rsidR="00751973" w:rsidRDefault="00751973" w:rsidP="00FC78CD">
      <w:pPr>
        <w:spacing w:after="0" w:line="240" w:lineRule="auto"/>
      </w:pPr>
      <w:r>
        <w:separator/>
      </w:r>
    </w:p>
  </w:endnote>
  <w:endnote w:type="continuationSeparator" w:id="0">
    <w:p w14:paraId="6F449D0A" w14:textId="77777777" w:rsidR="00751973" w:rsidRDefault="00751973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FE8B28" w14:textId="77777777" w:rsidR="00751973" w:rsidRDefault="00751973" w:rsidP="00FC78CD">
      <w:pPr>
        <w:spacing w:after="0" w:line="240" w:lineRule="auto"/>
      </w:pPr>
      <w:r>
        <w:separator/>
      </w:r>
    </w:p>
  </w:footnote>
  <w:footnote w:type="continuationSeparator" w:id="0">
    <w:p w14:paraId="18B6A438" w14:textId="77777777" w:rsidR="00751973" w:rsidRDefault="00751973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29BEE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4E52AB04" wp14:editId="54778F4B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45" name="Picture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09C11E18" wp14:editId="50AC3D22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46" name="Picture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51973">
      <w:rPr>
        <w:rFonts w:ascii="Arial" w:hAnsi="Arial" w:cs="Arial"/>
        <w:b/>
        <w:bCs/>
        <w:noProof/>
        <w:sz w:val="24"/>
        <w:szCs w:val="24"/>
        <w:lang w:val="en-US"/>
      </w:rPr>
      <w:pict w14:anchorId="7AB226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29B4B46E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42EEE261" w14:textId="6A92E013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616F7090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0B3E2F8A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6BB271D5" w14:textId="51D83D32" w:rsidR="00FC78CD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  <w:p w14:paraId="6FB08F76" w14:textId="45C6DFA0" w:rsidR="00A12C5B" w:rsidRDefault="00A12C5B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797DCF9E" w14:textId="77777777" w:rsidR="00A12C5B" w:rsidRDefault="00A12C5B" w:rsidP="00FC78CD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rwUAJLDqBC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5F0E"/>
    <w:rsid w:val="001A7CFA"/>
    <w:rsid w:val="001B123D"/>
    <w:rsid w:val="001C1C23"/>
    <w:rsid w:val="001C204B"/>
    <w:rsid w:val="001D4437"/>
    <w:rsid w:val="001D626B"/>
    <w:rsid w:val="001D6EE6"/>
    <w:rsid w:val="001E5192"/>
    <w:rsid w:val="001F57BF"/>
    <w:rsid w:val="001F6BF4"/>
    <w:rsid w:val="00210325"/>
    <w:rsid w:val="00212849"/>
    <w:rsid w:val="0021285E"/>
    <w:rsid w:val="00227E15"/>
    <w:rsid w:val="00245FC5"/>
    <w:rsid w:val="00246204"/>
    <w:rsid w:val="002466A3"/>
    <w:rsid w:val="00252B17"/>
    <w:rsid w:val="00256D79"/>
    <w:rsid w:val="00265B05"/>
    <w:rsid w:val="002712CF"/>
    <w:rsid w:val="00275E5B"/>
    <w:rsid w:val="00277039"/>
    <w:rsid w:val="00280D08"/>
    <w:rsid w:val="00281969"/>
    <w:rsid w:val="00295BFD"/>
    <w:rsid w:val="002B0F66"/>
    <w:rsid w:val="002B5F59"/>
    <w:rsid w:val="002B7272"/>
    <w:rsid w:val="002D003E"/>
    <w:rsid w:val="002E4575"/>
    <w:rsid w:val="002F70DC"/>
    <w:rsid w:val="003036D4"/>
    <w:rsid w:val="003131EC"/>
    <w:rsid w:val="00322756"/>
    <w:rsid w:val="0033266D"/>
    <w:rsid w:val="003333D2"/>
    <w:rsid w:val="0034068E"/>
    <w:rsid w:val="00354E49"/>
    <w:rsid w:val="003561CA"/>
    <w:rsid w:val="00360BB5"/>
    <w:rsid w:val="00367A1F"/>
    <w:rsid w:val="003703FD"/>
    <w:rsid w:val="00370A90"/>
    <w:rsid w:val="003712D0"/>
    <w:rsid w:val="00395E3D"/>
    <w:rsid w:val="003A767C"/>
    <w:rsid w:val="003A7951"/>
    <w:rsid w:val="003D21DA"/>
    <w:rsid w:val="003D3160"/>
    <w:rsid w:val="003D3B00"/>
    <w:rsid w:val="003D5907"/>
    <w:rsid w:val="003E488C"/>
    <w:rsid w:val="003E4978"/>
    <w:rsid w:val="003E4AB2"/>
    <w:rsid w:val="004075FB"/>
    <w:rsid w:val="0041455D"/>
    <w:rsid w:val="00432C41"/>
    <w:rsid w:val="0045164A"/>
    <w:rsid w:val="00470388"/>
    <w:rsid w:val="00480741"/>
    <w:rsid w:val="004A6356"/>
    <w:rsid w:val="004B58C4"/>
    <w:rsid w:val="004C1AE1"/>
    <w:rsid w:val="004D1E68"/>
    <w:rsid w:val="004E7F15"/>
    <w:rsid w:val="004F5536"/>
    <w:rsid w:val="004F748E"/>
    <w:rsid w:val="00505101"/>
    <w:rsid w:val="005234FD"/>
    <w:rsid w:val="005258E3"/>
    <w:rsid w:val="00534E93"/>
    <w:rsid w:val="005358AF"/>
    <w:rsid w:val="005472DF"/>
    <w:rsid w:val="005617C7"/>
    <w:rsid w:val="00573E3B"/>
    <w:rsid w:val="00583DC3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40C92"/>
    <w:rsid w:val="00641C94"/>
    <w:rsid w:val="006445C6"/>
    <w:rsid w:val="00657C7D"/>
    <w:rsid w:val="006672B9"/>
    <w:rsid w:val="00680F43"/>
    <w:rsid w:val="006B4674"/>
    <w:rsid w:val="006C785D"/>
    <w:rsid w:val="006D236D"/>
    <w:rsid w:val="006E6F0F"/>
    <w:rsid w:val="006F3BE2"/>
    <w:rsid w:val="006F759E"/>
    <w:rsid w:val="007050FC"/>
    <w:rsid w:val="007070D8"/>
    <w:rsid w:val="00713BF4"/>
    <w:rsid w:val="0072314F"/>
    <w:rsid w:val="007413C1"/>
    <w:rsid w:val="00742673"/>
    <w:rsid w:val="007501DF"/>
    <w:rsid w:val="00751973"/>
    <w:rsid w:val="00751E1D"/>
    <w:rsid w:val="00752C20"/>
    <w:rsid w:val="00755F11"/>
    <w:rsid w:val="00773DE1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B2045"/>
    <w:rsid w:val="008C67D2"/>
    <w:rsid w:val="008D5210"/>
    <w:rsid w:val="008D5234"/>
    <w:rsid w:val="008E3405"/>
    <w:rsid w:val="008F4427"/>
    <w:rsid w:val="0091690C"/>
    <w:rsid w:val="0092402B"/>
    <w:rsid w:val="0093200C"/>
    <w:rsid w:val="009358B9"/>
    <w:rsid w:val="00951747"/>
    <w:rsid w:val="00952A62"/>
    <w:rsid w:val="009554D8"/>
    <w:rsid w:val="00960A80"/>
    <w:rsid w:val="00984E0E"/>
    <w:rsid w:val="009850CD"/>
    <w:rsid w:val="009A44C8"/>
    <w:rsid w:val="009A4E1C"/>
    <w:rsid w:val="009A562A"/>
    <w:rsid w:val="009C0EC8"/>
    <w:rsid w:val="009C1E4D"/>
    <w:rsid w:val="009D7A1B"/>
    <w:rsid w:val="009E6B4D"/>
    <w:rsid w:val="00A12C5B"/>
    <w:rsid w:val="00A204FD"/>
    <w:rsid w:val="00A246A6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AF3251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1439B"/>
    <w:rsid w:val="00D17632"/>
    <w:rsid w:val="00D17F60"/>
    <w:rsid w:val="00D248D9"/>
    <w:rsid w:val="00D62620"/>
    <w:rsid w:val="00D70DC2"/>
    <w:rsid w:val="00D92934"/>
    <w:rsid w:val="00D92D4A"/>
    <w:rsid w:val="00D9356A"/>
    <w:rsid w:val="00DA08D3"/>
    <w:rsid w:val="00DA33B8"/>
    <w:rsid w:val="00DA424E"/>
    <w:rsid w:val="00DC5139"/>
    <w:rsid w:val="00DD100A"/>
    <w:rsid w:val="00DE1832"/>
    <w:rsid w:val="00DE79C9"/>
    <w:rsid w:val="00DF04F6"/>
    <w:rsid w:val="00DF0C17"/>
    <w:rsid w:val="00DF3D6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A019F"/>
    <w:rsid w:val="00EA2345"/>
    <w:rsid w:val="00EA4EC6"/>
    <w:rsid w:val="00EA58AE"/>
    <w:rsid w:val="00EB6A41"/>
    <w:rsid w:val="00EB6A6E"/>
    <w:rsid w:val="00EC309D"/>
    <w:rsid w:val="00EC6D55"/>
    <w:rsid w:val="00ED211F"/>
    <w:rsid w:val="00EE42F3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93317"/>
    <w:rsid w:val="00FA1844"/>
    <w:rsid w:val="00FA1DCA"/>
    <w:rsid w:val="00FC78CD"/>
    <w:rsid w:val="00FD2E5E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97D0442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rFonts w:ascii="Calibri" w:hAnsi="Calibri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1</TotalTime>
  <Pages>1</Pages>
  <Words>12</Words>
  <Characters>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56</cp:revision>
  <cp:lastPrinted>2022-01-15T13:53:00Z</cp:lastPrinted>
  <dcterms:created xsi:type="dcterms:W3CDTF">2019-07-02T08:02:00Z</dcterms:created>
  <dcterms:modified xsi:type="dcterms:W3CDTF">2022-06-17T02:04:00Z</dcterms:modified>
</cp:coreProperties>
</file>